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uc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orl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 Bresc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05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75528001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orlini.1luc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